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2D21E" w14:textId="3C0804DD" w:rsidR="00D53361" w:rsidRDefault="00D910EC">
      <w:r w:rsidRPr="00141851">
        <w:rPr>
          <w:rFonts w:ascii="Algerian" w:hAnsi="Algerian"/>
          <w:b/>
          <w:bCs/>
          <w:noProof/>
          <w:sz w:val="56"/>
          <w:szCs w:val="56"/>
        </w:rPr>
        <w:drawing>
          <wp:anchor distT="0" distB="0" distL="114300" distR="114300" simplePos="0" relativeHeight="251658240" behindDoc="0" locked="0" layoutInCell="1" allowOverlap="1" wp14:anchorId="1AD969A9" wp14:editId="576FCAAD">
            <wp:simplePos x="0" y="0"/>
            <wp:positionH relativeFrom="margin">
              <wp:posOffset>638175</wp:posOffset>
            </wp:positionH>
            <wp:positionV relativeFrom="margin">
              <wp:posOffset>-923925</wp:posOffset>
            </wp:positionV>
            <wp:extent cx="4886325" cy="1819275"/>
            <wp:effectExtent l="133350" t="133350" r="142875" b="1428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1819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dist="18000" dir="5400000" algn="tl" rotWithShape="0">
                        <a:schemeClr val="bg1"/>
                      </a:outerShdw>
                      <a:softEdge rad="0"/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2CEAE" w14:textId="42FE9788" w:rsidR="00D53361" w:rsidRDefault="00D53361"/>
    <w:p w14:paraId="25BBF9FA" w14:textId="77777777" w:rsidR="00D53361" w:rsidRDefault="00D53361"/>
    <w:p w14:paraId="724078CF" w14:textId="02C8D6AC" w:rsidR="007741F9" w:rsidRPr="00141851" w:rsidRDefault="00D53361" w:rsidP="00D53361">
      <w:pPr>
        <w:jc w:val="center"/>
        <w:rPr>
          <w:rFonts w:ascii="Algerian" w:hAnsi="Algerian"/>
          <w:b/>
          <w:bCs/>
          <w:sz w:val="56"/>
          <w:szCs w:val="56"/>
        </w:rPr>
      </w:pPr>
      <w:r w:rsidRPr="00141851">
        <w:rPr>
          <w:rFonts w:ascii="Algerian" w:hAnsi="Algerian"/>
          <w:b/>
          <w:bCs/>
          <w:sz w:val="56"/>
          <w:szCs w:val="56"/>
        </w:rPr>
        <w:t>3-</w:t>
      </w:r>
      <w:r w:rsidR="00E51C8A">
        <w:rPr>
          <w:rFonts w:ascii="Algerian" w:hAnsi="Algerian"/>
          <w:b/>
          <w:bCs/>
          <w:sz w:val="56"/>
          <w:szCs w:val="56"/>
        </w:rPr>
        <w:t>D</w:t>
      </w:r>
      <w:r w:rsidRPr="00141851">
        <w:rPr>
          <w:rFonts w:ascii="Algerian" w:hAnsi="Algerian"/>
          <w:b/>
          <w:bCs/>
          <w:sz w:val="56"/>
          <w:szCs w:val="56"/>
        </w:rPr>
        <w:t xml:space="preserve"> </w:t>
      </w:r>
      <w:r w:rsidR="0065481B">
        <w:rPr>
          <w:rFonts w:ascii="Algerian" w:hAnsi="Algerian"/>
          <w:b/>
          <w:bCs/>
          <w:sz w:val="56"/>
          <w:szCs w:val="56"/>
        </w:rPr>
        <w:t>A</w:t>
      </w:r>
      <w:r w:rsidR="001A2CFB">
        <w:rPr>
          <w:rFonts w:ascii="Algerian" w:hAnsi="Algerian"/>
          <w:b/>
          <w:bCs/>
          <w:sz w:val="56"/>
          <w:szCs w:val="56"/>
        </w:rPr>
        <w:t>nimal</w:t>
      </w:r>
      <w:r w:rsidRPr="00141851">
        <w:rPr>
          <w:rFonts w:ascii="Algerian" w:hAnsi="Algerian"/>
          <w:b/>
          <w:bCs/>
          <w:sz w:val="56"/>
          <w:szCs w:val="56"/>
        </w:rPr>
        <w:t xml:space="preserve"> League</w:t>
      </w:r>
    </w:p>
    <w:p w14:paraId="6FF603D3" w14:textId="77777777" w:rsidR="00BA2AAD" w:rsidRDefault="00BA2AAD" w:rsidP="00AE7E4C">
      <w:pPr>
        <w:pStyle w:val="ListParagraph"/>
        <w:numPr>
          <w:ilvl w:val="0"/>
          <w:numId w:val="1"/>
        </w:numPr>
        <w:jc w:val="center"/>
        <w:rPr>
          <w:b/>
          <w:bCs/>
          <w:sz w:val="28"/>
          <w:szCs w:val="28"/>
          <w:highlight w:val="yellow"/>
          <w:u w:val="single"/>
        </w:rPr>
        <w:sectPr w:rsidR="00BA2AA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7328AA" w14:textId="19CB3BC5" w:rsidR="00AE7E4C" w:rsidRPr="006D57EB" w:rsidRDefault="00E51C8A" w:rsidP="00BA2AA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6D57EB">
        <w:rPr>
          <w:b/>
          <w:bCs/>
          <w:sz w:val="28"/>
          <w:szCs w:val="28"/>
          <w:u w:val="single"/>
        </w:rPr>
        <w:t>Fri</w:t>
      </w:r>
      <w:r w:rsidR="00CC2366" w:rsidRPr="006D57EB">
        <w:rPr>
          <w:b/>
          <w:bCs/>
          <w:sz w:val="28"/>
          <w:szCs w:val="28"/>
          <w:u w:val="single"/>
        </w:rPr>
        <w:t>day</w:t>
      </w:r>
      <w:r w:rsidRPr="006D57EB">
        <w:rPr>
          <w:b/>
          <w:bCs/>
          <w:sz w:val="28"/>
          <w:szCs w:val="28"/>
          <w:u w:val="single"/>
        </w:rPr>
        <w:t xml:space="preserve">, </w:t>
      </w:r>
      <w:r w:rsidR="00D831FB">
        <w:rPr>
          <w:b/>
          <w:bCs/>
          <w:sz w:val="28"/>
          <w:szCs w:val="28"/>
          <w:u w:val="single"/>
        </w:rPr>
        <w:t>Nov. 10</w:t>
      </w:r>
      <w:r w:rsidRPr="006D57EB">
        <w:rPr>
          <w:b/>
          <w:bCs/>
          <w:sz w:val="28"/>
          <w:szCs w:val="28"/>
        </w:rPr>
        <w:t xml:space="preserve"> </w:t>
      </w:r>
      <w:r w:rsidR="00CC2366" w:rsidRPr="006D57EB">
        <w:rPr>
          <w:b/>
          <w:bCs/>
          <w:sz w:val="28"/>
          <w:szCs w:val="28"/>
        </w:rPr>
        <w:t xml:space="preserve"> </w:t>
      </w:r>
      <w:r w:rsidRPr="006D57EB">
        <w:rPr>
          <w:b/>
          <w:bCs/>
          <w:sz w:val="28"/>
          <w:szCs w:val="28"/>
        </w:rPr>
        <w:t xml:space="preserve">   </w:t>
      </w:r>
    </w:p>
    <w:p w14:paraId="32AD9895" w14:textId="18A8F5BB" w:rsidR="00AE7E4C" w:rsidRPr="006D57EB" w:rsidRDefault="00E51C8A" w:rsidP="00D831FB">
      <w:pPr>
        <w:pStyle w:val="ListParagraph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6D57EB">
        <w:rPr>
          <w:b/>
          <w:bCs/>
          <w:sz w:val="28"/>
          <w:szCs w:val="28"/>
          <w:u w:val="single"/>
        </w:rPr>
        <w:t>Fri</w:t>
      </w:r>
      <w:r w:rsidR="00CC2366" w:rsidRPr="006D57EB">
        <w:rPr>
          <w:b/>
          <w:bCs/>
          <w:sz w:val="28"/>
          <w:szCs w:val="28"/>
          <w:u w:val="single"/>
        </w:rPr>
        <w:t>day</w:t>
      </w:r>
      <w:r w:rsidRPr="006D57EB">
        <w:rPr>
          <w:b/>
          <w:bCs/>
          <w:sz w:val="28"/>
          <w:szCs w:val="28"/>
          <w:u w:val="single"/>
        </w:rPr>
        <w:t xml:space="preserve">, </w:t>
      </w:r>
      <w:r w:rsidR="00D831FB">
        <w:rPr>
          <w:b/>
          <w:bCs/>
          <w:sz w:val="28"/>
          <w:szCs w:val="28"/>
          <w:u w:val="single"/>
        </w:rPr>
        <w:t>Nov. 17</w:t>
      </w:r>
      <w:r w:rsidRPr="006D57EB">
        <w:rPr>
          <w:b/>
          <w:bCs/>
          <w:sz w:val="28"/>
          <w:szCs w:val="28"/>
        </w:rPr>
        <w:t xml:space="preserve"> </w:t>
      </w:r>
      <w:r w:rsidR="00CC2366" w:rsidRPr="006D57EB">
        <w:rPr>
          <w:b/>
          <w:bCs/>
          <w:sz w:val="28"/>
          <w:szCs w:val="28"/>
        </w:rPr>
        <w:t xml:space="preserve"> </w:t>
      </w:r>
      <w:r w:rsidRPr="006D57EB">
        <w:rPr>
          <w:b/>
          <w:bCs/>
          <w:sz w:val="28"/>
          <w:szCs w:val="28"/>
        </w:rPr>
        <w:t xml:space="preserve">   </w:t>
      </w:r>
    </w:p>
    <w:p w14:paraId="44CFDAF2" w14:textId="77777777" w:rsidR="00D831FB" w:rsidRDefault="00D831FB" w:rsidP="00D831FB">
      <w:pPr>
        <w:spacing w:after="0"/>
        <w:rPr>
          <w:b/>
          <w:bCs/>
          <w:sz w:val="28"/>
          <w:szCs w:val="28"/>
          <w:u w:val="single"/>
        </w:rPr>
      </w:pPr>
      <w:r w:rsidRPr="00D831FB">
        <w:rPr>
          <w:b/>
          <w:bCs/>
          <w:sz w:val="28"/>
          <w:szCs w:val="28"/>
          <w:u w:val="single"/>
        </w:rPr>
        <w:t>No League Nov. 24</w:t>
      </w:r>
    </w:p>
    <w:p w14:paraId="7745B09C" w14:textId="314F850B" w:rsidR="00E51C8A" w:rsidRPr="006D57EB" w:rsidRDefault="00E51C8A" w:rsidP="00D831FB">
      <w:pPr>
        <w:pStyle w:val="ListParagraph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6D57EB">
        <w:rPr>
          <w:b/>
          <w:bCs/>
          <w:sz w:val="28"/>
          <w:szCs w:val="28"/>
          <w:u w:val="single"/>
        </w:rPr>
        <w:t>Fri</w:t>
      </w:r>
      <w:r w:rsidR="00CC2366" w:rsidRPr="006D57EB">
        <w:rPr>
          <w:b/>
          <w:bCs/>
          <w:sz w:val="28"/>
          <w:szCs w:val="28"/>
          <w:u w:val="single"/>
        </w:rPr>
        <w:t>day</w:t>
      </w:r>
      <w:r w:rsidRPr="006D57EB">
        <w:rPr>
          <w:b/>
          <w:bCs/>
          <w:sz w:val="28"/>
          <w:szCs w:val="28"/>
          <w:u w:val="single"/>
        </w:rPr>
        <w:t xml:space="preserve">, </w:t>
      </w:r>
      <w:r w:rsidR="00D831FB">
        <w:rPr>
          <w:b/>
          <w:bCs/>
          <w:sz w:val="28"/>
          <w:szCs w:val="28"/>
          <w:u w:val="single"/>
        </w:rPr>
        <w:t>Dec. 1</w:t>
      </w:r>
    </w:p>
    <w:p w14:paraId="79DAFC3E" w14:textId="0010821A" w:rsidR="00BA2AAD" w:rsidRPr="006D57EB" w:rsidRDefault="00BA2AAD" w:rsidP="006D57EB">
      <w:pPr>
        <w:pStyle w:val="ListParagraph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6D57EB">
        <w:rPr>
          <w:b/>
          <w:bCs/>
          <w:sz w:val="28"/>
          <w:szCs w:val="28"/>
          <w:u w:val="single"/>
        </w:rPr>
        <w:t xml:space="preserve">Friday, </w:t>
      </w:r>
      <w:r w:rsidR="00D831FB">
        <w:rPr>
          <w:b/>
          <w:bCs/>
          <w:sz w:val="28"/>
          <w:szCs w:val="28"/>
          <w:u w:val="single"/>
        </w:rPr>
        <w:t>Dec. 8</w:t>
      </w:r>
    </w:p>
    <w:p w14:paraId="0C02F1B3" w14:textId="07313D15" w:rsidR="00BA2AAD" w:rsidRPr="00D831FB" w:rsidRDefault="006D57EB" w:rsidP="006D57EB">
      <w:pPr>
        <w:pStyle w:val="ListParagraph"/>
        <w:numPr>
          <w:ilvl w:val="0"/>
          <w:numId w:val="1"/>
        </w:numPr>
        <w:spacing w:after="0"/>
        <w:rPr>
          <w:b/>
          <w:bCs/>
          <w:sz w:val="28"/>
          <w:szCs w:val="28"/>
          <w:u w:val="single"/>
        </w:rPr>
      </w:pPr>
      <w:r w:rsidRPr="00D831FB">
        <w:rPr>
          <w:b/>
          <w:bCs/>
          <w:sz w:val="28"/>
          <w:szCs w:val="28"/>
          <w:u w:val="single"/>
        </w:rPr>
        <w:t xml:space="preserve">Friday, </w:t>
      </w:r>
      <w:r w:rsidR="00D831FB">
        <w:rPr>
          <w:b/>
          <w:bCs/>
          <w:sz w:val="28"/>
          <w:szCs w:val="28"/>
          <w:u w:val="single"/>
        </w:rPr>
        <w:t>Dec. 15</w:t>
      </w:r>
    </w:p>
    <w:p w14:paraId="6141A1AF" w14:textId="1DF24565" w:rsidR="00BA2AAD" w:rsidRPr="006D57EB" w:rsidRDefault="00E51C8A" w:rsidP="00BA2AA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6D57EB">
        <w:rPr>
          <w:b/>
          <w:bCs/>
          <w:sz w:val="28"/>
          <w:szCs w:val="28"/>
          <w:u w:val="single"/>
        </w:rPr>
        <w:t>Fri</w:t>
      </w:r>
      <w:r w:rsidR="00CC2366" w:rsidRPr="006D57EB">
        <w:rPr>
          <w:b/>
          <w:bCs/>
          <w:sz w:val="28"/>
          <w:szCs w:val="28"/>
          <w:u w:val="single"/>
        </w:rPr>
        <w:t>day</w:t>
      </w:r>
      <w:r w:rsidRPr="006D57EB">
        <w:rPr>
          <w:b/>
          <w:bCs/>
          <w:sz w:val="28"/>
          <w:szCs w:val="28"/>
          <w:u w:val="single"/>
        </w:rPr>
        <w:t xml:space="preserve">, </w:t>
      </w:r>
      <w:r w:rsidR="00D831FB">
        <w:rPr>
          <w:b/>
          <w:bCs/>
          <w:sz w:val="28"/>
          <w:szCs w:val="28"/>
          <w:u w:val="single"/>
        </w:rPr>
        <w:t>Dec. 22</w:t>
      </w:r>
      <w:r w:rsidRPr="006D57EB">
        <w:rPr>
          <w:b/>
          <w:bCs/>
          <w:sz w:val="28"/>
          <w:szCs w:val="28"/>
        </w:rPr>
        <w:t xml:space="preserve">  </w:t>
      </w:r>
      <w:r w:rsidR="00CC2366" w:rsidRPr="006D57EB">
        <w:rPr>
          <w:b/>
          <w:bCs/>
          <w:sz w:val="28"/>
          <w:szCs w:val="28"/>
        </w:rPr>
        <w:t xml:space="preserve"> </w:t>
      </w:r>
      <w:r w:rsidRPr="006D57EB">
        <w:rPr>
          <w:b/>
          <w:bCs/>
          <w:sz w:val="28"/>
          <w:szCs w:val="28"/>
        </w:rPr>
        <w:t xml:space="preserve"> </w:t>
      </w:r>
    </w:p>
    <w:p w14:paraId="2BDC7F0B" w14:textId="23D88B53" w:rsidR="00E51C8A" w:rsidRPr="007A5861" w:rsidRDefault="006D57EB" w:rsidP="007A5861">
      <w:pPr>
        <w:pStyle w:val="ListParagraph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6D57EB">
        <w:rPr>
          <w:b/>
          <w:bCs/>
          <w:sz w:val="28"/>
          <w:szCs w:val="28"/>
          <w:u w:val="single"/>
        </w:rPr>
        <w:t xml:space="preserve">Friday, </w:t>
      </w:r>
      <w:r w:rsidR="00D831FB">
        <w:rPr>
          <w:b/>
          <w:bCs/>
          <w:sz w:val="28"/>
          <w:szCs w:val="28"/>
          <w:u w:val="single"/>
        </w:rPr>
        <w:t>Dec. 29</w:t>
      </w:r>
    </w:p>
    <w:p w14:paraId="1C468BF6" w14:textId="4E3CA12C" w:rsidR="007A5861" w:rsidRPr="007A5861" w:rsidRDefault="007A5861" w:rsidP="007A5861">
      <w:pPr>
        <w:spacing w:after="0"/>
        <w:rPr>
          <w:b/>
          <w:bCs/>
          <w:sz w:val="28"/>
          <w:szCs w:val="28"/>
          <w:u w:val="single"/>
        </w:rPr>
      </w:pPr>
      <w:r w:rsidRPr="007A5861">
        <w:rPr>
          <w:b/>
          <w:bCs/>
          <w:sz w:val="28"/>
          <w:szCs w:val="28"/>
          <w:u w:val="single"/>
        </w:rPr>
        <w:t>No League Jan. 5</w:t>
      </w:r>
    </w:p>
    <w:p w14:paraId="43199A7C" w14:textId="319D1DAA" w:rsidR="00BA2AAD" w:rsidRPr="006D57EB" w:rsidRDefault="00D831FB" w:rsidP="006D57EB">
      <w:pPr>
        <w:pStyle w:val="ListParagraph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Thursday</w:t>
      </w:r>
      <w:r w:rsidR="006D57EB" w:rsidRPr="006D57EB">
        <w:rPr>
          <w:b/>
          <w:bCs/>
          <w:sz w:val="28"/>
          <w:szCs w:val="28"/>
          <w:u w:val="single"/>
        </w:rPr>
        <w:t xml:space="preserve">, </w:t>
      </w:r>
      <w:r>
        <w:rPr>
          <w:b/>
          <w:bCs/>
          <w:sz w:val="28"/>
          <w:szCs w:val="28"/>
          <w:u w:val="single"/>
        </w:rPr>
        <w:t>Jan. 11</w:t>
      </w:r>
    </w:p>
    <w:p w14:paraId="50851932" w14:textId="44E1F228" w:rsidR="00BA2AAD" w:rsidRPr="006D57EB" w:rsidRDefault="00BA2AAD" w:rsidP="006D57EB">
      <w:pPr>
        <w:pStyle w:val="ListParagraph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6D57EB">
        <w:rPr>
          <w:b/>
          <w:bCs/>
          <w:sz w:val="28"/>
          <w:szCs w:val="28"/>
          <w:u w:val="single"/>
        </w:rPr>
        <w:t xml:space="preserve"> </w:t>
      </w:r>
      <w:r w:rsidR="00E51C8A" w:rsidRPr="006D57EB">
        <w:rPr>
          <w:b/>
          <w:bCs/>
          <w:sz w:val="28"/>
          <w:szCs w:val="28"/>
          <w:u w:val="single"/>
        </w:rPr>
        <w:t>Fri</w:t>
      </w:r>
      <w:r w:rsidR="00CC2366" w:rsidRPr="006D57EB">
        <w:rPr>
          <w:b/>
          <w:bCs/>
          <w:sz w:val="28"/>
          <w:szCs w:val="28"/>
          <w:u w:val="single"/>
        </w:rPr>
        <w:t>day</w:t>
      </w:r>
      <w:r w:rsidR="00E51C8A" w:rsidRPr="006D57EB">
        <w:rPr>
          <w:b/>
          <w:bCs/>
          <w:sz w:val="28"/>
          <w:szCs w:val="28"/>
          <w:u w:val="single"/>
        </w:rPr>
        <w:t xml:space="preserve">, </w:t>
      </w:r>
      <w:r w:rsidR="00D831FB">
        <w:rPr>
          <w:b/>
          <w:bCs/>
          <w:sz w:val="28"/>
          <w:szCs w:val="28"/>
          <w:u w:val="single"/>
        </w:rPr>
        <w:t>Jan. 19</w:t>
      </w:r>
      <w:r w:rsidR="00E51C8A" w:rsidRPr="006D57EB">
        <w:rPr>
          <w:b/>
          <w:bCs/>
          <w:sz w:val="28"/>
          <w:szCs w:val="28"/>
        </w:rPr>
        <w:t xml:space="preserve">  </w:t>
      </w:r>
      <w:r w:rsidR="00CC2366" w:rsidRPr="006D57EB">
        <w:rPr>
          <w:b/>
          <w:bCs/>
          <w:sz w:val="28"/>
          <w:szCs w:val="28"/>
        </w:rPr>
        <w:t xml:space="preserve"> </w:t>
      </w:r>
      <w:r w:rsidR="00E51C8A" w:rsidRPr="006D57EB">
        <w:rPr>
          <w:b/>
          <w:bCs/>
          <w:sz w:val="28"/>
          <w:szCs w:val="28"/>
        </w:rPr>
        <w:t xml:space="preserve">  </w:t>
      </w:r>
    </w:p>
    <w:p w14:paraId="76A7E9B1" w14:textId="78153796" w:rsidR="00BA2AAD" w:rsidRPr="006D57EB" w:rsidRDefault="00BA2AAD" w:rsidP="006D57EB">
      <w:pPr>
        <w:pStyle w:val="ListParagraph"/>
        <w:numPr>
          <w:ilvl w:val="0"/>
          <w:numId w:val="1"/>
        </w:numPr>
        <w:spacing w:after="0"/>
        <w:rPr>
          <w:b/>
          <w:bCs/>
          <w:sz w:val="28"/>
          <w:szCs w:val="28"/>
          <w:u w:val="single"/>
        </w:rPr>
      </w:pPr>
      <w:r w:rsidRPr="006D57EB">
        <w:rPr>
          <w:b/>
          <w:bCs/>
          <w:sz w:val="28"/>
          <w:szCs w:val="28"/>
          <w:u w:val="single"/>
        </w:rPr>
        <w:t xml:space="preserve"> </w:t>
      </w:r>
      <w:r w:rsidR="006D57EB" w:rsidRPr="006D57EB">
        <w:rPr>
          <w:b/>
          <w:bCs/>
          <w:sz w:val="28"/>
          <w:szCs w:val="28"/>
          <w:u w:val="single"/>
        </w:rPr>
        <w:t xml:space="preserve">Friday, </w:t>
      </w:r>
      <w:r w:rsidR="00D831FB">
        <w:rPr>
          <w:b/>
          <w:bCs/>
          <w:sz w:val="28"/>
          <w:szCs w:val="28"/>
          <w:u w:val="single"/>
        </w:rPr>
        <w:t>Jan. 26</w:t>
      </w:r>
    </w:p>
    <w:p w14:paraId="1DD35C03" w14:textId="478C7437" w:rsidR="006D57EB" w:rsidRPr="00D831FB" w:rsidRDefault="006D57EB" w:rsidP="00D831FB">
      <w:pPr>
        <w:spacing w:after="0"/>
        <w:rPr>
          <w:b/>
          <w:bCs/>
          <w:sz w:val="28"/>
          <w:szCs w:val="28"/>
          <w:u w:val="single"/>
        </w:rPr>
      </w:pPr>
      <w:r w:rsidRPr="00D831FB">
        <w:rPr>
          <w:b/>
          <w:bCs/>
          <w:sz w:val="28"/>
          <w:szCs w:val="28"/>
          <w:u w:val="single"/>
        </w:rPr>
        <w:t xml:space="preserve">AWARDS </w:t>
      </w:r>
      <w:r w:rsidR="00D831FB" w:rsidRPr="00D831FB">
        <w:rPr>
          <w:b/>
          <w:bCs/>
          <w:sz w:val="28"/>
          <w:szCs w:val="28"/>
          <w:u w:val="single"/>
        </w:rPr>
        <w:t>@ Banquet</w:t>
      </w:r>
    </w:p>
    <w:p w14:paraId="4BFD9FFA" w14:textId="77777777" w:rsidR="007A5861" w:rsidRDefault="007A5861" w:rsidP="007A5861">
      <w:pPr>
        <w:rPr>
          <w:b/>
          <w:bCs/>
          <w:sz w:val="40"/>
          <w:szCs w:val="40"/>
        </w:rPr>
        <w:sectPr w:rsidR="007A5861" w:rsidSect="004F173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7D003C60" w14:textId="77777777" w:rsidR="007A5861" w:rsidRPr="007A5861" w:rsidRDefault="007A5861" w:rsidP="00D53361">
      <w:pPr>
        <w:jc w:val="center"/>
        <w:rPr>
          <w:b/>
          <w:bCs/>
          <w:sz w:val="18"/>
          <w:szCs w:val="18"/>
        </w:rPr>
      </w:pPr>
    </w:p>
    <w:p w14:paraId="2BB55D2C" w14:textId="389D1375" w:rsidR="00141851" w:rsidRDefault="00141851" w:rsidP="00D5336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$</w:t>
      </w:r>
      <w:r w:rsidR="00B150E0">
        <w:rPr>
          <w:b/>
          <w:bCs/>
          <w:sz w:val="40"/>
          <w:szCs w:val="40"/>
        </w:rPr>
        <w:t>6</w:t>
      </w:r>
      <w:r>
        <w:rPr>
          <w:b/>
          <w:bCs/>
          <w:sz w:val="40"/>
          <w:szCs w:val="40"/>
        </w:rPr>
        <w:t xml:space="preserve"> members     $</w:t>
      </w:r>
      <w:r w:rsidR="00B150E0">
        <w:rPr>
          <w:b/>
          <w:bCs/>
          <w:sz w:val="40"/>
          <w:szCs w:val="40"/>
        </w:rPr>
        <w:t>8</w:t>
      </w:r>
      <w:r>
        <w:rPr>
          <w:b/>
          <w:bCs/>
          <w:sz w:val="40"/>
          <w:szCs w:val="40"/>
        </w:rPr>
        <w:t xml:space="preserve"> Non-members</w:t>
      </w:r>
      <w:r w:rsidR="004F1732">
        <w:rPr>
          <w:b/>
          <w:bCs/>
          <w:sz w:val="40"/>
          <w:szCs w:val="40"/>
        </w:rPr>
        <w:t xml:space="preserve"> </w:t>
      </w:r>
      <w:r w:rsidR="002B4092">
        <w:rPr>
          <w:b/>
          <w:bCs/>
          <w:sz w:val="40"/>
          <w:szCs w:val="40"/>
        </w:rPr>
        <w:t xml:space="preserve">   </w:t>
      </w:r>
      <w:r w:rsidR="004F1732">
        <w:rPr>
          <w:b/>
          <w:bCs/>
          <w:sz w:val="40"/>
          <w:szCs w:val="40"/>
        </w:rPr>
        <w:t xml:space="preserve">$4 </w:t>
      </w:r>
      <w:r w:rsidR="002B4092">
        <w:rPr>
          <w:b/>
          <w:bCs/>
          <w:sz w:val="40"/>
          <w:szCs w:val="40"/>
        </w:rPr>
        <w:t>All Youth under 18</w:t>
      </w:r>
    </w:p>
    <w:p w14:paraId="6F918FAA" w14:textId="4096FF2A" w:rsidR="00963250" w:rsidRDefault="00963250" w:rsidP="00D5336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7-9:30 PM</w:t>
      </w:r>
    </w:p>
    <w:p w14:paraId="5BAA730A" w14:textId="42668D6E" w:rsidR="00141851" w:rsidRPr="00141851" w:rsidRDefault="00141851" w:rsidP="00D53361">
      <w:pPr>
        <w:jc w:val="center"/>
        <w:rPr>
          <w:b/>
          <w:bCs/>
          <w:sz w:val="44"/>
          <w:szCs w:val="44"/>
        </w:rPr>
      </w:pPr>
      <w:r w:rsidRPr="00141851">
        <w:rPr>
          <w:b/>
          <w:bCs/>
          <w:sz w:val="44"/>
          <w:szCs w:val="44"/>
        </w:rPr>
        <w:t>Nampa Bow Chief’s Indoor Range</w:t>
      </w:r>
    </w:p>
    <w:p w14:paraId="734C87D4" w14:textId="28DDE5B7" w:rsidR="00141851" w:rsidRDefault="00141851" w:rsidP="00D5336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222 Railroad Ave., Nampa, ID </w:t>
      </w:r>
    </w:p>
    <w:p w14:paraId="2586E1E0" w14:textId="3B70031B" w:rsidR="006218E1" w:rsidRPr="007A5861" w:rsidRDefault="006218E1" w:rsidP="00B150E0">
      <w:pPr>
        <w:ind w:left="720"/>
        <w:rPr>
          <w:b/>
          <w:bCs/>
          <w:sz w:val="24"/>
          <w:szCs w:val="24"/>
        </w:rPr>
      </w:pPr>
      <w:r w:rsidRPr="007A5861">
        <w:rPr>
          <w:b/>
          <w:bCs/>
          <w:sz w:val="24"/>
          <w:szCs w:val="24"/>
        </w:rPr>
        <w:t xml:space="preserve">You must have </w:t>
      </w:r>
      <w:r w:rsidR="00AE7E4C" w:rsidRPr="007A5861">
        <w:rPr>
          <w:b/>
          <w:bCs/>
          <w:sz w:val="24"/>
          <w:szCs w:val="24"/>
        </w:rPr>
        <w:t xml:space="preserve">at least </w:t>
      </w:r>
      <w:r w:rsidRPr="007A5861">
        <w:rPr>
          <w:b/>
          <w:bCs/>
          <w:sz w:val="24"/>
          <w:szCs w:val="24"/>
        </w:rPr>
        <w:t>4 arrows to shoot.</w:t>
      </w:r>
    </w:p>
    <w:p w14:paraId="4C5B0521" w14:textId="3223E14C" w:rsidR="00C11BA2" w:rsidRPr="007A5861" w:rsidRDefault="00C11BA2" w:rsidP="00B150E0">
      <w:pPr>
        <w:ind w:left="720"/>
        <w:rPr>
          <w:b/>
          <w:bCs/>
          <w:sz w:val="24"/>
          <w:szCs w:val="24"/>
        </w:rPr>
      </w:pPr>
      <w:r w:rsidRPr="007A5861">
        <w:rPr>
          <w:b/>
          <w:bCs/>
          <w:sz w:val="24"/>
          <w:szCs w:val="24"/>
        </w:rPr>
        <w:t>Each shooter shoots 2 targets at each numbered line (Shooter</w:t>
      </w:r>
      <w:r w:rsidR="00F15034" w:rsidRPr="007A5861">
        <w:rPr>
          <w:b/>
          <w:bCs/>
          <w:sz w:val="24"/>
          <w:szCs w:val="24"/>
        </w:rPr>
        <w:t xml:space="preserve"> in</w:t>
      </w:r>
      <w:r w:rsidR="00734223" w:rsidRPr="007A5861">
        <w:rPr>
          <w:b/>
          <w:bCs/>
          <w:sz w:val="24"/>
          <w:szCs w:val="24"/>
        </w:rPr>
        <w:t xml:space="preserve"> lane</w:t>
      </w:r>
      <w:r w:rsidRPr="007A5861">
        <w:rPr>
          <w:b/>
          <w:bCs/>
          <w:sz w:val="24"/>
          <w:szCs w:val="24"/>
        </w:rPr>
        <w:t xml:space="preserve"> 1 will shoot target 1 and 2; Shooter</w:t>
      </w:r>
      <w:r w:rsidR="00734223" w:rsidRPr="007A5861">
        <w:rPr>
          <w:b/>
          <w:bCs/>
          <w:sz w:val="24"/>
          <w:szCs w:val="24"/>
        </w:rPr>
        <w:t xml:space="preserve"> in lane</w:t>
      </w:r>
      <w:r w:rsidRPr="007A5861">
        <w:rPr>
          <w:b/>
          <w:bCs/>
          <w:sz w:val="24"/>
          <w:szCs w:val="24"/>
        </w:rPr>
        <w:t xml:space="preserve"> 2 will shoot targets 3 and 4</w:t>
      </w:r>
      <w:r w:rsidR="004D0F43" w:rsidRPr="007A5861">
        <w:rPr>
          <w:b/>
          <w:bCs/>
          <w:sz w:val="24"/>
          <w:szCs w:val="24"/>
        </w:rPr>
        <w:t>)</w:t>
      </w:r>
    </w:p>
    <w:p w14:paraId="5AE09E79" w14:textId="1A78E331" w:rsidR="00C11BA2" w:rsidRPr="007A5861" w:rsidRDefault="00C11BA2" w:rsidP="00B150E0">
      <w:pPr>
        <w:ind w:left="720"/>
        <w:rPr>
          <w:b/>
          <w:bCs/>
          <w:sz w:val="24"/>
          <w:szCs w:val="24"/>
        </w:rPr>
      </w:pPr>
      <w:r w:rsidRPr="007A5861">
        <w:rPr>
          <w:b/>
          <w:bCs/>
          <w:sz w:val="24"/>
          <w:szCs w:val="24"/>
        </w:rPr>
        <w:t>Shooters will be assigned a starting target.</w:t>
      </w:r>
      <w:r w:rsidR="00AE7E4C" w:rsidRPr="007A5861">
        <w:rPr>
          <w:b/>
          <w:bCs/>
          <w:sz w:val="24"/>
          <w:szCs w:val="24"/>
        </w:rPr>
        <w:t xml:space="preserve"> Please call to sign up.</w:t>
      </w:r>
    </w:p>
    <w:p w14:paraId="1260D048" w14:textId="05CDF781" w:rsidR="00C11BA2" w:rsidRPr="007A5861" w:rsidRDefault="00AE7E4C" w:rsidP="00B150E0">
      <w:pPr>
        <w:ind w:left="720"/>
        <w:rPr>
          <w:b/>
          <w:bCs/>
          <w:sz w:val="24"/>
          <w:szCs w:val="24"/>
        </w:rPr>
      </w:pPr>
      <w:r w:rsidRPr="007A5861">
        <w:rPr>
          <w:b/>
          <w:bCs/>
          <w:sz w:val="24"/>
          <w:szCs w:val="24"/>
        </w:rPr>
        <w:t>We will be using a Handicap system and Awards will be given at the end.</w:t>
      </w:r>
    </w:p>
    <w:p w14:paraId="499CCB0E" w14:textId="073B0D7D" w:rsidR="004F1732" w:rsidRPr="007A5861" w:rsidRDefault="004F1732" w:rsidP="00B150E0">
      <w:pPr>
        <w:ind w:left="720"/>
        <w:rPr>
          <w:b/>
          <w:bCs/>
          <w:sz w:val="24"/>
          <w:szCs w:val="24"/>
        </w:rPr>
      </w:pPr>
      <w:r w:rsidRPr="007A5861">
        <w:rPr>
          <w:b/>
          <w:bCs/>
          <w:sz w:val="24"/>
          <w:szCs w:val="24"/>
        </w:rPr>
        <w:t xml:space="preserve">To be eligible for awards </w:t>
      </w:r>
      <w:r w:rsidRPr="007A5861">
        <w:rPr>
          <w:b/>
          <w:bCs/>
          <w:sz w:val="24"/>
          <w:szCs w:val="24"/>
          <w:u w:val="single"/>
        </w:rPr>
        <w:t xml:space="preserve">Adults must attend </w:t>
      </w:r>
      <w:r w:rsidR="00D831FB" w:rsidRPr="007A5861">
        <w:rPr>
          <w:b/>
          <w:bCs/>
          <w:sz w:val="24"/>
          <w:szCs w:val="24"/>
          <w:u w:val="single"/>
        </w:rPr>
        <w:t>7</w:t>
      </w:r>
      <w:r w:rsidRPr="007A5861">
        <w:rPr>
          <w:b/>
          <w:bCs/>
          <w:sz w:val="24"/>
          <w:szCs w:val="24"/>
          <w:u w:val="single"/>
        </w:rPr>
        <w:t xml:space="preserve"> league </w:t>
      </w:r>
      <w:r w:rsidR="001C0A2D" w:rsidRPr="007A5861">
        <w:rPr>
          <w:b/>
          <w:bCs/>
          <w:sz w:val="24"/>
          <w:szCs w:val="24"/>
          <w:u w:val="single"/>
        </w:rPr>
        <w:t>nights</w:t>
      </w:r>
      <w:r w:rsidR="001C0A2D" w:rsidRPr="007A5861">
        <w:rPr>
          <w:b/>
          <w:bCs/>
          <w:sz w:val="24"/>
          <w:szCs w:val="24"/>
        </w:rPr>
        <w:t>:</w:t>
      </w:r>
      <w:r w:rsidRPr="007A5861">
        <w:rPr>
          <w:b/>
          <w:bCs/>
          <w:sz w:val="24"/>
          <w:szCs w:val="24"/>
        </w:rPr>
        <w:t xml:space="preserve"> no minimum for youth.</w:t>
      </w:r>
    </w:p>
    <w:p w14:paraId="4A714341" w14:textId="5BE831FF" w:rsidR="00963250" w:rsidRPr="007A5861" w:rsidRDefault="001C0A2D" w:rsidP="001C0A2D">
      <w:pPr>
        <w:ind w:left="720"/>
        <w:rPr>
          <w:b/>
          <w:bCs/>
          <w:sz w:val="28"/>
          <w:szCs w:val="28"/>
        </w:rPr>
      </w:pPr>
      <w:r w:rsidRPr="007A5861">
        <w:rPr>
          <w:b/>
          <w:bCs/>
          <w:sz w:val="24"/>
          <w:szCs w:val="24"/>
        </w:rPr>
        <w:t xml:space="preserve">We are also going to be doing a random x count each night. Cost $1 per </w:t>
      </w:r>
      <w:proofErr w:type="gramStart"/>
      <w:r w:rsidRPr="007A5861">
        <w:rPr>
          <w:b/>
          <w:bCs/>
          <w:sz w:val="24"/>
          <w:szCs w:val="24"/>
        </w:rPr>
        <w:t>night</w:t>
      </w:r>
      <w:proofErr w:type="gramEnd"/>
    </w:p>
    <w:p w14:paraId="61037F90" w14:textId="52A716C6" w:rsidR="00141851" w:rsidRDefault="00800666" w:rsidP="00D53361">
      <w:pPr>
        <w:jc w:val="center"/>
        <w:rPr>
          <w:b/>
          <w:bCs/>
          <w:sz w:val="28"/>
          <w:szCs w:val="28"/>
        </w:rPr>
      </w:pPr>
      <w:r w:rsidRPr="008541B5">
        <w:rPr>
          <w:b/>
          <w:bCs/>
          <w:sz w:val="28"/>
          <w:szCs w:val="28"/>
        </w:rPr>
        <w:t xml:space="preserve">Contact </w:t>
      </w:r>
      <w:r w:rsidR="00FB7CC4" w:rsidRPr="008541B5">
        <w:rPr>
          <w:b/>
          <w:bCs/>
          <w:sz w:val="28"/>
          <w:szCs w:val="28"/>
        </w:rPr>
        <w:t>Ryan Bollar</w:t>
      </w:r>
      <w:r w:rsidRPr="008541B5">
        <w:rPr>
          <w:b/>
          <w:bCs/>
          <w:sz w:val="28"/>
          <w:szCs w:val="28"/>
        </w:rPr>
        <w:t xml:space="preserve"> 208-</w:t>
      </w:r>
      <w:r w:rsidR="00FB7CC4" w:rsidRPr="008541B5">
        <w:rPr>
          <w:b/>
          <w:bCs/>
          <w:sz w:val="28"/>
          <w:szCs w:val="28"/>
        </w:rPr>
        <w:t>869-9689 or Michelle Bollar 208-869-1878</w:t>
      </w:r>
    </w:p>
    <w:p w14:paraId="6F21936D" w14:textId="5A2E3D91" w:rsidR="001C0A2D" w:rsidRDefault="001C0A2D" w:rsidP="00D5336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LEASE contact Michelle to be on the list!</w:t>
      </w:r>
      <w:r w:rsidR="007A5861" w:rsidRPr="007A5861">
        <w:rPr>
          <w:b/>
          <w:bCs/>
          <w:noProof/>
          <w:sz w:val="28"/>
          <w:szCs w:val="28"/>
        </w:rPr>
        <w:t xml:space="preserve"> </w:t>
      </w:r>
    </w:p>
    <w:p w14:paraId="6B239A2E" w14:textId="3AFCC442" w:rsidR="00B150E0" w:rsidRPr="008541B5" w:rsidRDefault="007A5861" w:rsidP="00D53361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EDFCA53" wp14:editId="32B1B159">
            <wp:simplePos x="0" y="0"/>
            <wp:positionH relativeFrom="column">
              <wp:posOffset>2609850</wp:posOffset>
            </wp:positionH>
            <wp:positionV relativeFrom="paragraph">
              <wp:posOffset>-22225</wp:posOffset>
            </wp:positionV>
            <wp:extent cx="1163955" cy="894715"/>
            <wp:effectExtent l="0" t="0" r="0" b="635"/>
            <wp:wrapThrough wrapText="bothSides">
              <wp:wrapPolygon edited="0">
                <wp:start x="0" y="0"/>
                <wp:lineTo x="0" y="21155"/>
                <wp:lineTo x="21211" y="21155"/>
                <wp:lineTo x="21211" y="0"/>
                <wp:lineTo x="0" y="0"/>
              </wp:wrapPolygon>
            </wp:wrapThrough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955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150E0" w:rsidRPr="008541B5" w:rsidSect="00BA2AA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C7654E"/>
    <w:multiLevelType w:val="hybridMultilevel"/>
    <w:tmpl w:val="5CD4C5AA"/>
    <w:lvl w:ilvl="0" w:tplc="89E230A4">
      <w:start w:val="1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num w:numId="1" w16cid:durableId="310989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jMwtDAyMDWxsDRR0lEKTi0uzszPAykwrgUAYvxw9SwAAAA="/>
  </w:docVars>
  <w:rsids>
    <w:rsidRoot w:val="00D53361"/>
    <w:rsid w:val="00031AB3"/>
    <w:rsid w:val="000B1E1E"/>
    <w:rsid w:val="000F1C71"/>
    <w:rsid w:val="00106E76"/>
    <w:rsid w:val="001313ED"/>
    <w:rsid w:val="00141851"/>
    <w:rsid w:val="001A2CFB"/>
    <w:rsid w:val="001C0A2D"/>
    <w:rsid w:val="00292ECC"/>
    <w:rsid w:val="002B4092"/>
    <w:rsid w:val="00433DE0"/>
    <w:rsid w:val="00463AAD"/>
    <w:rsid w:val="004806C9"/>
    <w:rsid w:val="004D0F43"/>
    <w:rsid w:val="004F1732"/>
    <w:rsid w:val="00517469"/>
    <w:rsid w:val="005616B0"/>
    <w:rsid w:val="006218E1"/>
    <w:rsid w:val="0065481B"/>
    <w:rsid w:val="00690E97"/>
    <w:rsid w:val="006D57EB"/>
    <w:rsid w:val="00734223"/>
    <w:rsid w:val="007A5861"/>
    <w:rsid w:val="007B773E"/>
    <w:rsid w:val="007D732E"/>
    <w:rsid w:val="00800666"/>
    <w:rsid w:val="008541B5"/>
    <w:rsid w:val="00877F71"/>
    <w:rsid w:val="00893A2F"/>
    <w:rsid w:val="00963250"/>
    <w:rsid w:val="009A4C8E"/>
    <w:rsid w:val="009D6FFC"/>
    <w:rsid w:val="00A3668A"/>
    <w:rsid w:val="00A8705E"/>
    <w:rsid w:val="00AA254A"/>
    <w:rsid w:val="00AE7E4C"/>
    <w:rsid w:val="00B12079"/>
    <w:rsid w:val="00B150E0"/>
    <w:rsid w:val="00B61B76"/>
    <w:rsid w:val="00BA2AAD"/>
    <w:rsid w:val="00C11BA2"/>
    <w:rsid w:val="00CB716E"/>
    <w:rsid w:val="00CC1408"/>
    <w:rsid w:val="00CC2366"/>
    <w:rsid w:val="00CE3D40"/>
    <w:rsid w:val="00D53361"/>
    <w:rsid w:val="00D831FB"/>
    <w:rsid w:val="00D910EC"/>
    <w:rsid w:val="00E105D6"/>
    <w:rsid w:val="00E3220B"/>
    <w:rsid w:val="00E51C8A"/>
    <w:rsid w:val="00EE04D4"/>
    <w:rsid w:val="00F14019"/>
    <w:rsid w:val="00F15034"/>
    <w:rsid w:val="00FB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DBD3B"/>
  <w15:chartTrackingRefBased/>
  <w15:docId w15:val="{3C19F567-C455-4979-A1A4-BB3743AB9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1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7E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AEA21-873D-4161-8A84-97F8C18C6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Bollar</dc:creator>
  <cp:keywords/>
  <dc:description/>
  <cp:lastModifiedBy>Michelle Bollar</cp:lastModifiedBy>
  <cp:revision>3</cp:revision>
  <cp:lastPrinted>2023-10-04T23:52:00Z</cp:lastPrinted>
  <dcterms:created xsi:type="dcterms:W3CDTF">2023-10-04T23:56:00Z</dcterms:created>
  <dcterms:modified xsi:type="dcterms:W3CDTF">2023-10-04T23:56:00Z</dcterms:modified>
</cp:coreProperties>
</file>